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3D57A" w14:textId="30AC0862" w:rsidR="009A41BA" w:rsidRPr="009836F0" w:rsidRDefault="0072696D" w:rsidP="009A41BA">
      <w:pPr>
        <w:keepNext/>
        <w:pBdr>
          <w:bottom w:val="single" w:sz="6" w:space="1" w:color="auto"/>
        </w:pBdr>
        <w:overflowPunct w:val="0"/>
        <w:autoSpaceDE w:val="0"/>
        <w:autoSpaceDN w:val="0"/>
        <w:adjustRightInd w:val="0"/>
        <w:spacing w:after="0" w:line="240" w:lineRule="auto"/>
        <w:outlineLvl w:val="4"/>
        <w:rPr>
          <w:rFonts w:ascii="Monotype Corsiva" w:eastAsia="Times New Roman" w:hAnsi="Monotype Corsiva" w:cs="Arial"/>
          <w:b/>
          <w:bCs/>
          <w:iCs/>
          <w:color w:val="416529"/>
          <w:sz w:val="20"/>
          <w:szCs w:val="20"/>
        </w:rPr>
      </w:pPr>
      <w:r w:rsidRPr="0031333A">
        <w:rPr>
          <w:rFonts w:asciiTheme="minorHAnsi" w:eastAsiaTheme="minorHAnsi" w:hAnsiTheme="minorHAnsi" w:cstheme="minorBidi"/>
          <w:noProof/>
          <w:color w:val="006600"/>
          <w:kern w:val="2"/>
          <w14:ligatures w14:val="standardContextual"/>
        </w:rPr>
        <w:drawing>
          <wp:inline distT="0" distB="0" distL="0" distR="0" wp14:anchorId="298D5C65" wp14:editId="2F1E61DD">
            <wp:extent cx="466725" cy="466725"/>
            <wp:effectExtent l="0" t="0" r="9525" b="9525"/>
            <wp:docPr id="928840795" name="Picture 1" descr="A green circ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840795" name="Picture 1" descr="A green circle with white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67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1333A">
        <w:rPr>
          <w:rFonts w:ascii="Monotype Corsiva" w:eastAsia="Times New Roman" w:hAnsi="Monotype Corsiva"/>
          <w:b/>
          <w:iCs/>
          <w:color w:val="416529"/>
        </w:rPr>
        <w:t xml:space="preserve">YELLOWSTONE CONSERVATION DISTRICT   </w:t>
      </w:r>
      <w:r w:rsidR="009A41BA">
        <w:rPr>
          <w:rFonts w:ascii="Monotype Corsiva" w:eastAsia="Times New Roman" w:hAnsi="Monotype Corsiva"/>
          <w:b/>
          <w:iCs/>
          <w:color w:val="416529"/>
        </w:rPr>
        <w:t xml:space="preserve">                            </w:t>
      </w:r>
      <w:r w:rsidR="00BA3343">
        <w:rPr>
          <w:rFonts w:ascii="Monotype Corsiva" w:eastAsia="Times New Roman" w:hAnsi="Monotype Corsiva"/>
          <w:b/>
          <w:iCs/>
          <w:color w:val="416529"/>
        </w:rPr>
        <w:t xml:space="preserve">                       </w:t>
      </w:r>
      <w:r w:rsidR="009A41BA">
        <w:rPr>
          <w:rFonts w:ascii="Monotype Corsiva" w:eastAsia="Times New Roman" w:hAnsi="Monotype Corsiva"/>
          <w:b/>
          <w:iCs/>
          <w:color w:val="416529"/>
        </w:rPr>
        <w:t xml:space="preserve">   </w:t>
      </w:r>
      <w:r w:rsidR="009836F0">
        <w:rPr>
          <w:rFonts w:ascii="Monotype Corsiva" w:eastAsia="Times New Roman" w:hAnsi="Monotype Corsiva"/>
          <w:b/>
          <w:iCs/>
          <w:color w:val="416529"/>
        </w:rPr>
        <w:t>1</w:t>
      </w:r>
      <w:r w:rsidR="009A41BA" w:rsidRPr="009836F0">
        <w:rPr>
          <w:rFonts w:ascii="Monotype Corsiva" w:eastAsia="Times New Roman" w:hAnsi="Monotype Corsiva" w:cs="Arial"/>
          <w:b/>
          <w:bCs/>
          <w:iCs/>
          <w:color w:val="416529"/>
          <w:sz w:val="20"/>
          <w:szCs w:val="20"/>
        </w:rPr>
        <w:t>670 48</w:t>
      </w:r>
      <w:r w:rsidR="009A41BA" w:rsidRPr="009836F0">
        <w:rPr>
          <w:rFonts w:ascii="Monotype Corsiva" w:eastAsia="Times New Roman" w:hAnsi="Monotype Corsiva" w:cs="Arial"/>
          <w:b/>
          <w:bCs/>
          <w:iCs/>
          <w:color w:val="416529"/>
          <w:sz w:val="20"/>
          <w:szCs w:val="20"/>
          <w:vertAlign w:val="superscript"/>
        </w:rPr>
        <w:t>th</w:t>
      </w:r>
      <w:r w:rsidR="009A41BA" w:rsidRPr="009836F0">
        <w:rPr>
          <w:rFonts w:ascii="Monotype Corsiva" w:eastAsia="Times New Roman" w:hAnsi="Monotype Corsiva" w:cs="Arial"/>
          <w:b/>
          <w:bCs/>
          <w:iCs/>
          <w:color w:val="416529"/>
          <w:sz w:val="20"/>
          <w:szCs w:val="20"/>
        </w:rPr>
        <w:t xml:space="preserve"> St. W  Suite 2,  Billings, MT 59106                                                                                                  </w:t>
      </w:r>
    </w:p>
    <w:p w14:paraId="4814D171" w14:textId="10F1488C" w:rsidR="00BA3343" w:rsidRPr="009836F0" w:rsidRDefault="0072696D" w:rsidP="00BA3343">
      <w:pPr>
        <w:keepNext/>
        <w:pBdr>
          <w:bottom w:val="single" w:sz="6" w:space="1" w:color="auto"/>
        </w:pBdr>
        <w:overflowPunct w:val="0"/>
        <w:autoSpaceDE w:val="0"/>
        <w:autoSpaceDN w:val="0"/>
        <w:adjustRightInd w:val="0"/>
        <w:spacing w:after="0" w:line="240" w:lineRule="auto"/>
        <w:outlineLvl w:val="4"/>
        <w:rPr>
          <w:rFonts w:ascii="Monotype Corsiva" w:eastAsia="Times New Roman" w:hAnsi="Monotype Corsiva" w:cs="Arial"/>
          <w:b/>
          <w:bCs/>
          <w:iCs/>
          <w:color w:val="416529"/>
          <w:sz w:val="20"/>
          <w:szCs w:val="20"/>
        </w:rPr>
      </w:pPr>
      <w:r w:rsidRPr="009836F0">
        <w:rPr>
          <w:rFonts w:ascii="Monotype Corsiva" w:eastAsia="Times New Roman" w:hAnsi="Monotype Corsiva"/>
          <w:b/>
          <w:iCs/>
          <w:color w:val="416529"/>
          <w:sz w:val="20"/>
          <w:szCs w:val="20"/>
        </w:rPr>
        <w:t xml:space="preserve">  </w:t>
      </w:r>
      <w:r w:rsidR="009A41BA" w:rsidRPr="009836F0">
        <w:rPr>
          <w:rFonts w:ascii="Monotype Corsiva" w:eastAsia="Times New Roman" w:hAnsi="Monotype Corsiva"/>
          <w:b/>
          <w:iCs/>
          <w:color w:val="416529"/>
          <w:sz w:val="20"/>
          <w:szCs w:val="20"/>
        </w:rPr>
        <w:t xml:space="preserve">  </w:t>
      </w:r>
      <w:r w:rsidR="00BA3343" w:rsidRPr="009836F0">
        <w:rPr>
          <w:rFonts w:ascii="Monotype Corsiva" w:eastAsia="Times New Roman" w:hAnsi="Monotype Corsiva" w:cs="Arial"/>
          <w:b/>
          <w:bCs/>
          <w:iCs/>
          <w:color w:val="416529"/>
          <w:sz w:val="20"/>
          <w:szCs w:val="20"/>
        </w:rPr>
        <w:t xml:space="preserve">Phone: 406.690.9326  </w:t>
      </w:r>
      <w:r w:rsidR="007C25D3">
        <w:rPr>
          <w:rFonts w:ascii="Monotype Corsiva" w:eastAsia="Times New Roman" w:hAnsi="Monotype Corsiva" w:cs="Arial"/>
          <w:b/>
          <w:bCs/>
          <w:iCs/>
          <w:color w:val="416529"/>
          <w:sz w:val="20"/>
          <w:szCs w:val="20"/>
        </w:rPr>
        <w:t xml:space="preserve">website:  yellowstoneconservationdistrict.org </w:t>
      </w:r>
      <w:r w:rsidR="007C25D3">
        <w:rPr>
          <w:rFonts w:ascii="Monotype Corsiva" w:eastAsia="Times New Roman" w:hAnsi="Monotype Corsiva" w:cs="Arial"/>
          <w:b/>
          <w:bCs/>
          <w:iCs/>
          <w:color w:val="416529"/>
          <w:sz w:val="20"/>
          <w:szCs w:val="20"/>
        </w:rPr>
        <w:tab/>
      </w:r>
      <w:r w:rsidR="007C25D3">
        <w:rPr>
          <w:rFonts w:ascii="Monotype Corsiva" w:eastAsia="Times New Roman" w:hAnsi="Monotype Corsiva" w:cs="Arial"/>
          <w:b/>
          <w:bCs/>
          <w:iCs/>
          <w:color w:val="416529"/>
          <w:sz w:val="20"/>
          <w:szCs w:val="20"/>
        </w:rPr>
        <w:tab/>
      </w:r>
      <w:r w:rsidR="007C25D3">
        <w:rPr>
          <w:rFonts w:ascii="Monotype Corsiva" w:eastAsia="Times New Roman" w:hAnsi="Monotype Corsiva" w:cs="Arial"/>
          <w:b/>
          <w:bCs/>
          <w:iCs/>
          <w:color w:val="416529"/>
          <w:sz w:val="20"/>
          <w:szCs w:val="20"/>
        </w:rPr>
        <w:tab/>
      </w:r>
      <w:r w:rsidR="007C25D3">
        <w:rPr>
          <w:rFonts w:ascii="Monotype Corsiva" w:eastAsia="Times New Roman" w:hAnsi="Monotype Corsiva" w:cs="Arial"/>
          <w:b/>
          <w:bCs/>
          <w:iCs/>
          <w:color w:val="416529"/>
          <w:sz w:val="20"/>
          <w:szCs w:val="20"/>
        </w:rPr>
        <w:tab/>
      </w:r>
      <w:r w:rsidR="007C25D3">
        <w:rPr>
          <w:rFonts w:ascii="Monotype Corsiva" w:eastAsia="Times New Roman" w:hAnsi="Monotype Corsiva" w:cs="Arial"/>
          <w:b/>
          <w:bCs/>
          <w:iCs/>
          <w:color w:val="416529"/>
          <w:sz w:val="20"/>
          <w:szCs w:val="20"/>
        </w:rPr>
        <w:tab/>
      </w:r>
      <w:r w:rsidR="00A32D47" w:rsidRPr="009836F0">
        <w:rPr>
          <w:rFonts w:ascii="Monotype Corsiva" w:eastAsia="Times New Roman" w:hAnsi="Monotype Corsiva"/>
          <w:b/>
          <w:iCs/>
          <w:color w:val="416529"/>
          <w:sz w:val="20"/>
          <w:szCs w:val="20"/>
        </w:rPr>
        <w:t xml:space="preserve">PO Box 80088, Billings MT 59108                                                                                                                        </w:t>
      </w:r>
    </w:p>
    <w:p w14:paraId="37365F4C" w14:textId="3F246ABC" w:rsidR="0072696D" w:rsidRPr="009836F0" w:rsidRDefault="009A41BA" w:rsidP="0072696D">
      <w:pPr>
        <w:keepNext/>
        <w:overflowPunct w:val="0"/>
        <w:autoSpaceDE w:val="0"/>
        <w:autoSpaceDN w:val="0"/>
        <w:adjustRightInd w:val="0"/>
        <w:spacing w:after="0" w:line="240" w:lineRule="auto"/>
        <w:outlineLvl w:val="3"/>
        <w:rPr>
          <w:rFonts w:ascii="Monotype Corsiva" w:eastAsia="Times New Roman" w:hAnsi="Monotype Corsiva"/>
          <w:b/>
          <w:iCs/>
          <w:color w:val="416529"/>
          <w:sz w:val="20"/>
          <w:szCs w:val="20"/>
        </w:rPr>
      </w:pPr>
      <w:r w:rsidRPr="009836F0">
        <w:rPr>
          <w:rFonts w:ascii="Monotype Corsiva" w:eastAsia="Times New Roman" w:hAnsi="Monotype Corsiva"/>
          <w:b/>
          <w:iCs/>
          <w:color w:val="416529"/>
          <w:sz w:val="20"/>
          <w:szCs w:val="20"/>
        </w:rPr>
        <w:t xml:space="preserve">                                                                                                                                 </w:t>
      </w:r>
    </w:p>
    <w:p w14:paraId="09F60984" w14:textId="77777777" w:rsidR="0072696D" w:rsidRDefault="0072696D" w:rsidP="0072696D">
      <w:p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</w:rPr>
      </w:pPr>
    </w:p>
    <w:p w14:paraId="3ED7B723" w14:textId="77777777" w:rsidR="0072696D" w:rsidRDefault="0072696D" w:rsidP="0072696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</w:rPr>
      </w:pPr>
    </w:p>
    <w:p w14:paraId="74999DAB" w14:textId="77777777" w:rsidR="0072696D" w:rsidRDefault="0072696D" w:rsidP="0072696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</w:rPr>
      </w:pPr>
    </w:p>
    <w:p w14:paraId="44428ECD" w14:textId="77777777" w:rsidR="0072696D" w:rsidRDefault="0072696D" w:rsidP="0072696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YELLOWSTONE CONSERVATION DISTRICT BOARD MEETING </w:t>
      </w:r>
    </w:p>
    <w:p w14:paraId="486D14AE" w14:textId="77777777" w:rsidR="0072696D" w:rsidRDefault="0072696D" w:rsidP="0072696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AGENDA</w:t>
      </w:r>
    </w:p>
    <w:p w14:paraId="1BBF389F" w14:textId="4F9343CE" w:rsidR="0072696D" w:rsidRDefault="0072696D" w:rsidP="0072696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FF0000"/>
        </w:rPr>
      </w:pPr>
      <w:r>
        <w:rPr>
          <w:rFonts w:ascii="Arial" w:eastAsia="Times New Roman" w:hAnsi="Arial" w:cs="Arial"/>
          <w:b/>
        </w:rPr>
        <w:t>January</w:t>
      </w:r>
      <w:r w:rsidR="00170EBC">
        <w:rPr>
          <w:rFonts w:ascii="Arial" w:eastAsia="Times New Roman" w:hAnsi="Arial" w:cs="Arial"/>
          <w:b/>
        </w:rPr>
        <w:t xml:space="preserve"> 9, 2024</w:t>
      </w:r>
      <w:r>
        <w:rPr>
          <w:rFonts w:ascii="Arial" w:eastAsia="Times New Roman" w:hAnsi="Arial" w:cs="Arial"/>
          <w:b/>
        </w:rPr>
        <w:t xml:space="preserve"> </w:t>
      </w:r>
    </w:p>
    <w:p w14:paraId="11EBE456" w14:textId="77777777" w:rsidR="0072696D" w:rsidRDefault="0072696D" w:rsidP="0072696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FF0000"/>
        </w:rPr>
      </w:pPr>
      <w:r>
        <w:rPr>
          <w:rFonts w:ascii="Arial" w:eastAsia="Times New Roman" w:hAnsi="Arial" w:cs="Arial"/>
          <w:b/>
          <w:color w:val="FF0000"/>
        </w:rPr>
        <w:t>Conference Room Suite #2, 1670 South 48</w:t>
      </w:r>
      <w:r>
        <w:rPr>
          <w:rFonts w:ascii="Arial" w:eastAsia="Times New Roman" w:hAnsi="Arial" w:cs="Arial"/>
          <w:b/>
          <w:color w:val="FF0000"/>
          <w:vertAlign w:val="superscript"/>
        </w:rPr>
        <w:t>th</w:t>
      </w:r>
      <w:r>
        <w:rPr>
          <w:rFonts w:ascii="Arial" w:eastAsia="Times New Roman" w:hAnsi="Arial" w:cs="Arial"/>
          <w:b/>
          <w:color w:val="FF0000"/>
        </w:rPr>
        <w:t xml:space="preserve"> St. West Billings MT 59106</w:t>
      </w:r>
    </w:p>
    <w:p w14:paraId="21A3700A" w14:textId="77777777" w:rsidR="0072696D" w:rsidRDefault="0072696D" w:rsidP="0072696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FF0000"/>
        </w:rPr>
      </w:pPr>
      <w:r>
        <w:rPr>
          <w:rFonts w:ascii="Arial" w:eastAsia="Times New Roman" w:hAnsi="Arial" w:cs="Arial"/>
          <w:b/>
          <w:color w:val="FF0000"/>
        </w:rPr>
        <w:t>1:00 p.m.</w:t>
      </w:r>
    </w:p>
    <w:p w14:paraId="160DFD56" w14:textId="77777777" w:rsidR="0072696D" w:rsidRPr="00683F83" w:rsidRDefault="0072696D" w:rsidP="0072696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FF0000"/>
        </w:rPr>
      </w:pPr>
    </w:p>
    <w:p w14:paraId="31BC8D95" w14:textId="77777777" w:rsidR="0072696D" w:rsidRDefault="0072696D" w:rsidP="0072696D">
      <w:p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29904F98" w14:textId="03B2F328" w:rsidR="0072696D" w:rsidRDefault="0072696D" w:rsidP="0072696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Call meeting to order -- all issues will be addressed to the Chairman; public comments are always welcome but </w:t>
      </w:r>
      <w:r w:rsidR="00B242D7">
        <w:rPr>
          <w:rFonts w:ascii="Arial" w:eastAsia="Times New Roman" w:hAnsi="Arial" w:cs="Arial"/>
          <w:sz w:val="18"/>
          <w:szCs w:val="18"/>
        </w:rPr>
        <w:t>request</w:t>
      </w:r>
      <w:r>
        <w:rPr>
          <w:rFonts w:ascii="Arial" w:eastAsia="Times New Roman" w:hAnsi="Arial" w:cs="Arial"/>
          <w:sz w:val="18"/>
          <w:szCs w:val="18"/>
        </w:rPr>
        <w:t xml:space="preserve"> that you wait until the issue is addressed on the agenda, asked to be recognized by the chair, and then limit comments to 3 minutes. No action will be taken on any item, not on the agenda. </w:t>
      </w:r>
    </w:p>
    <w:p w14:paraId="204A321E" w14:textId="77777777" w:rsidR="0072696D" w:rsidRDefault="0072696D" w:rsidP="0072696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Agenda Changes </w:t>
      </w:r>
    </w:p>
    <w:p w14:paraId="59716FB4" w14:textId="23A2564B" w:rsidR="0072696D" w:rsidRDefault="0072696D" w:rsidP="0072696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Minutes Approval – November 14, 2023</w:t>
      </w:r>
    </w:p>
    <w:p w14:paraId="3772B84B" w14:textId="1700DF2E" w:rsidR="0072696D" w:rsidRDefault="0072696D" w:rsidP="0072696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YCD </w:t>
      </w:r>
      <w:r w:rsidR="008E44E7">
        <w:rPr>
          <w:rFonts w:ascii="Arial" w:eastAsia="Times New Roman" w:hAnsi="Arial" w:cs="Arial"/>
          <w:sz w:val="18"/>
          <w:szCs w:val="18"/>
        </w:rPr>
        <w:t xml:space="preserve">Board </w:t>
      </w:r>
      <w:r>
        <w:rPr>
          <w:rFonts w:ascii="Arial" w:eastAsia="Times New Roman" w:hAnsi="Arial" w:cs="Arial"/>
          <w:sz w:val="18"/>
          <w:szCs w:val="18"/>
        </w:rPr>
        <w:t>elections</w:t>
      </w:r>
      <w:r w:rsidR="009911B9">
        <w:rPr>
          <w:rFonts w:ascii="Arial" w:eastAsia="Times New Roman" w:hAnsi="Arial" w:cs="Arial"/>
          <w:sz w:val="18"/>
          <w:szCs w:val="18"/>
        </w:rPr>
        <w:t xml:space="preserve"> – open nominations</w:t>
      </w:r>
    </w:p>
    <w:p w14:paraId="1CAD7884" w14:textId="56360DAA" w:rsidR="009911B9" w:rsidRDefault="009911B9" w:rsidP="0072696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Supervisors up for reelection in 2024 General Election</w:t>
      </w:r>
    </w:p>
    <w:p w14:paraId="6FD73F2E" w14:textId="77777777" w:rsidR="0072696D" w:rsidRDefault="0072696D" w:rsidP="0072696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310’s </w:t>
      </w:r>
    </w:p>
    <w:p w14:paraId="2F9FAC0B" w14:textId="77777777" w:rsidR="0072696D" w:rsidRDefault="0072696D" w:rsidP="0072696D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Applications/Emergencies/Complaints/Work Completion forms</w:t>
      </w:r>
      <w:r>
        <w:rPr>
          <w:rFonts w:ascii="Arial" w:eastAsia="Times New Roman" w:hAnsi="Arial" w:cs="Arial"/>
          <w:b/>
          <w:bCs/>
          <w:color w:val="000000"/>
          <w:sz w:val="18"/>
          <w:szCs w:val="18"/>
        </w:rPr>
        <w:t xml:space="preserve"> </w:t>
      </w:r>
    </w:p>
    <w:p w14:paraId="1B97DDDE" w14:textId="4E13721B" w:rsidR="0072696D" w:rsidRDefault="0072696D" w:rsidP="0072696D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Joy Stevens, Alkali Creek – </w:t>
      </w:r>
      <w:r w:rsidR="002639CF">
        <w:rPr>
          <w:rFonts w:ascii="Arial" w:eastAsia="Times New Roman" w:hAnsi="Arial" w:cs="Arial"/>
          <w:sz w:val="18"/>
          <w:szCs w:val="18"/>
        </w:rPr>
        <w:t xml:space="preserve">No current application but previous project is in violation status. Board action today:  </w:t>
      </w:r>
      <w:r w:rsidR="006A3705">
        <w:rPr>
          <w:rFonts w:ascii="Arial" w:eastAsia="Times New Roman" w:hAnsi="Arial" w:cs="Arial"/>
          <w:sz w:val="18"/>
          <w:szCs w:val="18"/>
        </w:rPr>
        <w:t>Review correspondence received relative to design status.</w:t>
      </w:r>
      <w:r>
        <w:rPr>
          <w:rFonts w:ascii="Arial" w:eastAsia="Times New Roman" w:hAnsi="Arial" w:cs="Arial"/>
          <w:sz w:val="18"/>
          <w:szCs w:val="18"/>
        </w:rPr>
        <w:t xml:space="preserve"> </w:t>
      </w:r>
    </w:p>
    <w:p w14:paraId="79BAD1A1" w14:textId="7BCC1B59" w:rsidR="0072696D" w:rsidRDefault="0072696D" w:rsidP="0072696D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YE-01-23-C -- Grayson violation, Clarks Fork River – violation remedial work completed</w:t>
      </w:r>
      <w:r w:rsidR="00086BFE">
        <w:rPr>
          <w:rFonts w:ascii="Arial" w:eastAsia="Times New Roman" w:hAnsi="Arial" w:cs="Arial"/>
          <w:sz w:val="18"/>
          <w:szCs w:val="18"/>
        </w:rPr>
        <w:t xml:space="preserve"> </w:t>
      </w:r>
    </w:p>
    <w:p w14:paraId="55AA9885" w14:textId="77B75BF0" w:rsidR="00E67261" w:rsidRDefault="00E67261" w:rsidP="0072696D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YE-20-24 – Montana Rail Link – YR side channel restoration</w:t>
      </w:r>
    </w:p>
    <w:p w14:paraId="0F0905AD" w14:textId="6BB344B7" w:rsidR="0072696D" w:rsidRDefault="005A5557" w:rsidP="0072696D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YE-21-24 – PAR Montana – YR boat ramp</w:t>
      </w:r>
      <w:r w:rsidR="009911B9">
        <w:rPr>
          <w:rFonts w:ascii="Arial" w:eastAsia="Times New Roman" w:hAnsi="Arial" w:cs="Arial"/>
          <w:sz w:val="18"/>
          <w:szCs w:val="18"/>
        </w:rPr>
        <w:t xml:space="preserve"> – updated design</w:t>
      </w:r>
    </w:p>
    <w:p w14:paraId="73A31F5F" w14:textId="53807B9C" w:rsidR="005A5557" w:rsidRDefault="005A5557" w:rsidP="0072696D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YE-22-24 Briarwood Golf Course – YR intake riprap maintenance</w:t>
      </w:r>
    </w:p>
    <w:p w14:paraId="6AA15741" w14:textId="76DEA5B6" w:rsidR="008E44E7" w:rsidRDefault="008E44E7" w:rsidP="0072696D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YE-23-24 – Project Telephone Co., Pryor Creek -- HDD various locations </w:t>
      </w:r>
    </w:p>
    <w:p w14:paraId="682B7ECF" w14:textId="77777777" w:rsidR="0072696D" w:rsidRPr="009C5530" w:rsidRDefault="0072696D" w:rsidP="0072696D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Other updates</w:t>
      </w:r>
    </w:p>
    <w:p w14:paraId="67ACB78B" w14:textId="77777777" w:rsidR="0072696D" w:rsidRDefault="0072696D" w:rsidP="0072696D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Other 310 Business &amp; Committee Reports</w:t>
      </w:r>
      <w:r>
        <w:rPr>
          <w:rFonts w:ascii="Arial" w:eastAsia="Times New Roman" w:hAnsi="Arial" w:cs="Arial"/>
          <w:color w:val="000000"/>
          <w:sz w:val="18"/>
          <w:szCs w:val="18"/>
        </w:rPr>
        <w:tab/>
      </w:r>
      <w:r>
        <w:rPr>
          <w:rFonts w:ascii="Arial" w:eastAsia="Times New Roman" w:hAnsi="Arial" w:cs="Arial"/>
          <w:color w:val="000000"/>
          <w:sz w:val="18"/>
          <w:szCs w:val="18"/>
        </w:rPr>
        <w:tab/>
      </w:r>
    </w:p>
    <w:p w14:paraId="6CA0AEB7" w14:textId="77777777" w:rsidR="0072696D" w:rsidRDefault="0072696D" w:rsidP="0072696D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 xml:space="preserve">Yellowstone River Conservation Districts Council </w:t>
      </w:r>
    </w:p>
    <w:p w14:paraId="4A4E2E19" w14:textId="77777777" w:rsidR="00422B49" w:rsidRPr="0072696D" w:rsidRDefault="00422B49" w:rsidP="00422B49">
      <w:pPr>
        <w:pStyle w:val="ListParagraph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YCD/Agencies - supplementary information to agency reports received &amp; provided to Supervisors prior to meeting  </w:t>
      </w:r>
    </w:p>
    <w:p w14:paraId="6B5BA6E0" w14:textId="77777777" w:rsidR="0072696D" w:rsidRDefault="0072696D" w:rsidP="0072696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Business Meeting</w:t>
      </w:r>
    </w:p>
    <w:p w14:paraId="361DDE14" w14:textId="3F3E2488" w:rsidR="0072696D" w:rsidRPr="001F0E64" w:rsidRDefault="0072696D" w:rsidP="0072696D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Old Business</w:t>
      </w:r>
      <w:r>
        <w:rPr>
          <w:rFonts w:ascii="Times New Roman" w:eastAsia="Times New Roman" w:hAnsi="Times New Roman"/>
          <w:sz w:val="18"/>
          <w:szCs w:val="18"/>
        </w:rPr>
        <w:t xml:space="preserve"> </w:t>
      </w:r>
      <w:r>
        <w:rPr>
          <w:rFonts w:ascii="Arial" w:eastAsia="Times New Roman" w:hAnsi="Arial" w:cs="Arial"/>
          <w:color w:val="000000"/>
          <w:sz w:val="18"/>
          <w:szCs w:val="18"/>
        </w:rPr>
        <w:t xml:space="preserve">  </w:t>
      </w:r>
    </w:p>
    <w:p w14:paraId="32DD851A" w14:textId="1B87DFD0" w:rsidR="0072696D" w:rsidRPr="00C07EC8" w:rsidRDefault="0072696D" w:rsidP="0072696D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hAnsi="Arial" w:cs="Arial"/>
          <w:color w:val="1D2228"/>
          <w:sz w:val="18"/>
          <w:szCs w:val="18"/>
          <w:shd w:val="clear" w:color="auto" w:fill="FFFFFF"/>
        </w:rPr>
        <w:t>Supervisor ID forms</w:t>
      </w:r>
    </w:p>
    <w:p w14:paraId="7747F622" w14:textId="1EEDEC5D" w:rsidR="0072696D" w:rsidRPr="0031530F" w:rsidRDefault="0072696D" w:rsidP="0072696D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hAnsi="Arial" w:cs="Arial"/>
          <w:color w:val="1D2228"/>
          <w:sz w:val="18"/>
          <w:szCs w:val="18"/>
          <w:shd w:val="clear" w:color="auto" w:fill="FFFFFF"/>
        </w:rPr>
        <w:t>YCD open house</w:t>
      </w:r>
      <w:r w:rsidR="002648C8">
        <w:rPr>
          <w:rFonts w:ascii="Arial" w:hAnsi="Arial" w:cs="Arial"/>
          <w:color w:val="1D2228"/>
          <w:sz w:val="18"/>
          <w:szCs w:val="18"/>
          <w:shd w:val="clear" w:color="auto" w:fill="FFFFFF"/>
        </w:rPr>
        <w:t xml:space="preserve"> – </w:t>
      </w:r>
      <w:r w:rsidR="008151EA">
        <w:rPr>
          <w:rFonts w:ascii="Arial" w:hAnsi="Arial" w:cs="Arial"/>
          <w:color w:val="1D2228"/>
          <w:sz w:val="18"/>
          <w:szCs w:val="18"/>
          <w:shd w:val="clear" w:color="auto" w:fill="FFFFFF"/>
        </w:rPr>
        <w:t>consider rescheduling for spring?</w:t>
      </w:r>
    </w:p>
    <w:p w14:paraId="1515DF8B" w14:textId="725F59A4" w:rsidR="0031530F" w:rsidRPr="00300B2B" w:rsidRDefault="0031530F" w:rsidP="00300B2B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hAnsi="Arial" w:cs="Arial"/>
          <w:color w:val="1D2228"/>
          <w:sz w:val="18"/>
          <w:szCs w:val="18"/>
          <w:shd w:val="clear" w:color="auto" w:fill="FFFFFF"/>
        </w:rPr>
        <w:t xml:space="preserve">Realtor workshop </w:t>
      </w:r>
    </w:p>
    <w:p w14:paraId="1EBA5F54" w14:textId="77777777" w:rsidR="0072696D" w:rsidRPr="0081350D" w:rsidRDefault="0072696D" w:rsidP="0072696D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New Business</w:t>
      </w:r>
    </w:p>
    <w:p w14:paraId="02802B23" w14:textId="082B0B87" w:rsidR="00896D5C" w:rsidRPr="00DF2AFE" w:rsidRDefault="009911B9" w:rsidP="0072696D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 xml:space="preserve">YR </w:t>
      </w:r>
      <w:r w:rsidR="008E44E7">
        <w:rPr>
          <w:rFonts w:ascii="Arial" w:eastAsia="Times New Roman" w:hAnsi="Arial" w:cs="Arial"/>
          <w:color w:val="000000"/>
          <w:sz w:val="18"/>
          <w:szCs w:val="18"/>
        </w:rPr>
        <w:t>Water Reservations workshop for upper</w:t>
      </w:r>
      <w:r>
        <w:rPr>
          <w:rFonts w:ascii="Arial" w:eastAsia="Times New Roman" w:hAnsi="Arial" w:cs="Arial"/>
          <w:color w:val="000000"/>
          <w:sz w:val="18"/>
          <w:szCs w:val="18"/>
        </w:rPr>
        <w:t xml:space="preserve"> and/or lower basin </w:t>
      </w:r>
      <w:r w:rsidR="008E44E7">
        <w:rPr>
          <w:rFonts w:ascii="Arial" w:eastAsia="Times New Roman" w:hAnsi="Arial" w:cs="Arial"/>
          <w:color w:val="000000"/>
          <w:sz w:val="18"/>
          <w:szCs w:val="18"/>
        </w:rPr>
        <w:t>Yellowstone River CD</w:t>
      </w:r>
      <w:r>
        <w:rPr>
          <w:rFonts w:ascii="Arial" w:eastAsia="Times New Roman" w:hAnsi="Arial" w:cs="Arial"/>
          <w:color w:val="000000"/>
          <w:sz w:val="18"/>
          <w:szCs w:val="18"/>
        </w:rPr>
        <w:t>s</w:t>
      </w:r>
    </w:p>
    <w:p w14:paraId="2189BE72" w14:textId="77777777" w:rsidR="0072696D" w:rsidRDefault="0072696D" w:rsidP="0072696D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Board member absences</w:t>
      </w:r>
    </w:p>
    <w:p w14:paraId="3C5BD0FD" w14:textId="77777777" w:rsidR="0072696D" w:rsidRDefault="0072696D" w:rsidP="0072696D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Treasurer’s Report</w:t>
      </w:r>
    </w:p>
    <w:p w14:paraId="296D4EE1" w14:textId="31BB7081" w:rsidR="0072696D" w:rsidRDefault="0072696D" w:rsidP="0072696D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T-Report – November, December 2023</w:t>
      </w:r>
    </w:p>
    <w:p w14:paraId="450DAE9B" w14:textId="169F9A36" w:rsidR="00896D5C" w:rsidRDefault="00F42A9A" w:rsidP="0072696D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D</w:t>
      </w:r>
      <w:r w:rsidR="00896D5C">
        <w:rPr>
          <w:rFonts w:ascii="Arial" w:eastAsia="Times New Roman" w:hAnsi="Arial" w:cs="Arial"/>
          <w:sz w:val="18"/>
          <w:szCs w:val="18"/>
        </w:rPr>
        <w:t>ues</w:t>
      </w:r>
      <w:r>
        <w:rPr>
          <w:rFonts w:ascii="Arial" w:eastAsia="Times New Roman" w:hAnsi="Arial" w:cs="Arial"/>
          <w:sz w:val="18"/>
          <w:szCs w:val="18"/>
        </w:rPr>
        <w:t>:  Nile, Chamber of Commerce</w:t>
      </w:r>
    </w:p>
    <w:p w14:paraId="6177E6D4" w14:textId="77777777" w:rsidR="0072696D" w:rsidRPr="009C5530" w:rsidRDefault="0072696D" w:rsidP="0072696D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640FDE">
        <w:rPr>
          <w:rFonts w:ascii="Arial" w:eastAsia="Times New Roman" w:hAnsi="Arial" w:cs="Arial"/>
          <w:sz w:val="18"/>
          <w:szCs w:val="18"/>
        </w:rPr>
        <w:t xml:space="preserve">Travel and meetings approval </w:t>
      </w:r>
    </w:p>
    <w:p w14:paraId="4FDF2BBB" w14:textId="77777777" w:rsidR="0072696D" w:rsidRPr="00EB2F85" w:rsidRDefault="0072696D" w:rsidP="0072696D">
      <w:pPr>
        <w:pStyle w:val="ListParagraph"/>
        <w:numPr>
          <w:ilvl w:val="0"/>
          <w:numId w:val="1"/>
        </w:numPr>
        <w:spacing w:after="0"/>
        <w:rPr>
          <w:rFonts w:ascii="Arial" w:eastAsia="Times New Roman" w:hAnsi="Arial" w:cs="Arial"/>
          <w:color w:val="000000"/>
          <w:sz w:val="18"/>
          <w:szCs w:val="18"/>
        </w:rPr>
      </w:pPr>
      <w:r w:rsidRPr="00EB2F85">
        <w:rPr>
          <w:rFonts w:ascii="Arial" w:eastAsia="Times New Roman" w:hAnsi="Arial" w:cs="Arial"/>
          <w:sz w:val="18"/>
          <w:szCs w:val="18"/>
        </w:rPr>
        <w:t>Standing Committees/Programs</w:t>
      </w:r>
    </w:p>
    <w:p w14:paraId="4B9C80D6" w14:textId="409F2580" w:rsidR="0072696D" w:rsidRDefault="0072696D" w:rsidP="0072696D">
      <w:pPr>
        <w:pStyle w:val="ListParagraph"/>
        <w:numPr>
          <w:ilvl w:val="1"/>
          <w:numId w:val="1"/>
        </w:numPr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 xml:space="preserve">City Lakes </w:t>
      </w:r>
      <w:r w:rsidR="001E2860">
        <w:rPr>
          <w:rFonts w:ascii="Arial" w:eastAsia="Times New Roman" w:hAnsi="Arial" w:cs="Arial"/>
          <w:color w:val="000000"/>
          <w:sz w:val="18"/>
          <w:szCs w:val="18"/>
        </w:rPr>
        <w:t xml:space="preserve">/Westend Reservoir </w:t>
      </w:r>
      <w:r>
        <w:rPr>
          <w:rFonts w:ascii="Arial" w:eastAsia="Times New Roman" w:hAnsi="Arial" w:cs="Arial"/>
          <w:color w:val="000000"/>
          <w:sz w:val="18"/>
          <w:szCs w:val="18"/>
        </w:rPr>
        <w:t>– update</w:t>
      </w:r>
    </w:p>
    <w:p w14:paraId="32EBAD3B" w14:textId="00415C25" w:rsidR="00896D5C" w:rsidRPr="008E44E7" w:rsidRDefault="0072696D" w:rsidP="008E44E7">
      <w:pPr>
        <w:pStyle w:val="ListParagraph"/>
        <w:numPr>
          <w:ilvl w:val="1"/>
          <w:numId w:val="1"/>
        </w:numPr>
        <w:spacing w:after="0"/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Yellowstone CD Water Reservations – cancellation of 3 water reservations (property sold and new owners have not applied for a transfer when requested to do so)</w:t>
      </w:r>
    </w:p>
    <w:p w14:paraId="68A01750" w14:textId="77777777" w:rsidR="0072696D" w:rsidRDefault="0072696D" w:rsidP="0072696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Unscheduled</w:t>
      </w:r>
      <w:r>
        <w:rPr>
          <w:rFonts w:ascii="Arial" w:eastAsia="Times New Roman" w:hAnsi="Arial" w:cs="Arial"/>
          <w:color w:val="000000"/>
          <w:sz w:val="18"/>
          <w:szCs w:val="18"/>
        </w:rPr>
        <w:t xml:space="preserve"> matters</w:t>
      </w:r>
    </w:p>
    <w:p w14:paraId="60AB4E86" w14:textId="77777777" w:rsidR="0072696D" w:rsidRDefault="0072696D" w:rsidP="0072696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PUBLIC COMMENT PERIOD – Any subject not on the agenda; discussion limited to 3 minutes</w:t>
      </w:r>
    </w:p>
    <w:p w14:paraId="26F04B30" w14:textId="77777777" w:rsidR="0072696D" w:rsidRDefault="0072696D" w:rsidP="0072696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ext meeting date</w:t>
      </w:r>
    </w:p>
    <w:p w14:paraId="6B81487A" w14:textId="77777777" w:rsidR="0072696D" w:rsidRDefault="0072696D" w:rsidP="0072696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Adjourn</w:t>
      </w:r>
    </w:p>
    <w:p w14:paraId="59C65A91" w14:textId="77777777" w:rsidR="0072696D" w:rsidRDefault="0072696D" w:rsidP="0072696D">
      <w:pPr>
        <w:rPr>
          <w:rFonts w:ascii="Arial" w:eastAsia="Times New Roman" w:hAnsi="Arial" w:cs="Arial"/>
          <w:sz w:val="18"/>
          <w:szCs w:val="18"/>
        </w:rPr>
      </w:pPr>
    </w:p>
    <w:p w14:paraId="4C765E15" w14:textId="77777777" w:rsidR="00B87248" w:rsidRDefault="00B87248"/>
    <w:sectPr w:rsidR="00B87248" w:rsidSect="009836F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037F3"/>
    <w:multiLevelType w:val="hybridMultilevel"/>
    <w:tmpl w:val="35A0A060"/>
    <w:lvl w:ilvl="0" w:tplc="04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5">
      <w:numFmt w:val="decimal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4" w:tplc="E06AF6C8"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 w:tplc="04090001">
      <w:numFmt w:val="decimal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6294246C">
      <w:numFmt w:val="bullet"/>
      <w:lvlText w:val=""/>
      <w:lvlJc w:val="left"/>
      <w:pPr>
        <w:ind w:left="5040" w:hanging="360"/>
      </w:pPr>
      <w:rPr>
        <w:rFonts w:ascii="Wingdings" w:eastAsia="Times New Roman" w:hAnsi="Wingdings" w:cs="Arial" w:hint="default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5942410"/>
    <w:multiLevelType w:val="hybridMultilevel"/>
    <w:tmpl w:val="539E4578"/>
    <w:lvl w:ilvl="0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1573393703">
    <w:abstractNumId w:val="0"/>
  </w:num>
  <w:num w:numId="2" w16cid:durableId="6049245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sDA3NzMzNrc0NzZS0lEKTi0uzszPAykwqwUAkrNK+SwAAAA="/>
  </w:docVars>
  <w:rsids>
    <w:rsidRoot w:val="0072696D"/>
    <w:rsid w:val="00086BFE"/>
    <w:rsid w:val="00170EBC"/>
    <w:rsid w:val="001E2860"/>
    <w:rsid w:val="002639CF"/>
    <w:rsid w:val="002648C8"/>
    <w:rsid w:val="00300B2B"/>
    <w:rsid w:val="0031530F"/>
    <w:rsid w:val="00422B49"/>
    <w:rsid w:val="00487D66"/>
    <w:rsid w:val="004E3D5D"/>
    <w:rsid w:val="005A5557"/>
    <w:rsid w:val="006A3705"/>
    <w:rsid w:val="0072696D"/>
    <w:rsid w:val="007C25D3"/>
    <w:rsid w:val="008151EA"/>
    <w:rsid w:val="00896D5C"/>
    <w:rsid w:val="008E44E7"/>
    <w:rsid w:val="009836F0"/>
    <w:rsid w:val="009911B9"/>
    <w:rsid w:val="009A41BA"/>
    <w:rsid w:val="00A301E1"/>
    <w:rsid w:val="00A32D47"/>
    <w:rsid w:val="00B242D7"/>
    <w:rsid w:val="00B87248"/>
    <w:rsid w:val="00BA3343"/>
    <w:rsid w:val="00E67261"/>
    <w:rsid w:val="00F42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978F0"/>
  <w15:chartTrackingRefBased/>
  <w15:docId w15:val="{39CD8691-F93A-406C-9D20-963503D76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96D"/>
    <w:pPr>
      <w:spacing w:line="252" w:lineRule="auto"/>
    </w:pPr>
    <w:rPr>
      <w:rFonts w:ascii="Calibri" w:eastAsia="Calibri" w:hAnsi="Calibri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69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2D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2D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05</Words>
  <Characters>2315</Characters>
  <Application>Microsoft Office Word</Application>
  <DocSecurity>0</DocSecurity>
  <Lines>19</Lines>
  <Paragraphs>5</Paragraphs>
  <ScaleCrop>false</ScaleCrop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erne Ivie</dc:creator>
  <cp:keywords/>
  <dc:description/>
  <cp:lastModifiedBy>LaVerne Ivie</cp:lastModifiedBy>
  <cp:revision>25</cp:revision>
  <dcterms:created xsi:type="dcterms:W3CDTF">2023-12-18T21:32:00Z</dcterms:created>
  <dcterms:modified xsi:type="dcterms:W3CDTF">2024-01-04T15:23:00Z</dcterms:modified>
</cp:coreProperties>
</file>